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CB880E" w14:textId="77777777" w:rsidR="003D5B9E" w:rsidRPr="003D5B9E" w:rsidRDefault="003D5B9E" w:rsidP="003D5B9E">
      <w:pPr>
        <w:ind w:left="1588"/>
        <w:rPr>
          <w:rFonts w:ascii="Georgia" w:hAnsi="Georgia"/>
          <w:b/>
          <w:sz w:val="28"/>
          <w:szCs w:val="28"/>
        </w:rPr>
      </w:pPr>
      <w:r>
        <w:rPr>
          <w:rFonts w:ascii="Georgia" w:hAnsi="Georgia"/>
          <w:b/>
          <w:sz w:val="28"/>
          <w:szCs w:val="28"/>
        </w:rPr>
        <w:t>C</w:t>
      </w:r>
      <w:r w:rsidRPr="003D5B9E">
        <w:rPr>
          <w:rFonts w:ascii="Georgia" w:hAnsi="Georgia"/>
          <w:b/>
          <w:sz w:val="28"/>
          <w:szCs w:val="28"/>
        </w:rPr>
        <w:t xml:space="preserve">ambridge Scholars Publishing: </w:t>
      </w:r>
      <w:r w:rsidRPr="003D5B9E">
        <w:rPr>
          <w:rFonts w:ascii="Georgia" w:hAnsi="Georgia"/>
          <w:b/>
          <w:sz w:val="28"/>
          <w:szCs w:val="28"/>
        </w:rPr>
        <w:br/>
      </w:r>
      <w:r>
        <w:rPr>
          <w:rFonts w:ascii="Georgia" w:hAnsi="Georgia"/>
          <w:b/>
          <w:sz w:val="28"/>
          <w:szCs w:val="28"/>
        </w:rPr>
        <w:t>Chapter</w:t>
      </w:r>
      <w:r w:rsidRPr="003D5B9E">
        <w:rPr>
          <w:rFonts w:ascii="Georgia" w:hAnsi="Georgia"/>
          <w:b/>
          <w:sz w:val="28"/>
          <w:szCs w:val="28"/>
        </w:rPr>
        <w:t xml:space="preserve"> submission form</w:t>
      </w:r>
    </w:p>
    <w:p w14:paraId="3F2F826A" w14:textId="77777777" w:rsidR="003D5B9E" w:rsidRDefault="003D5B9E" w:rsidP="003D5B9E">
      <w:pPr>
        <w:ind w:left="1588"/>
        <w:rPr>
          <w:rFonts w:ascii="Georgia" w:hAnsi="Georgia"/>
          <w:sz w:val="24"/>
          <w:szCs w:val="24"/>
        </w:rPr>
      </w:pPr>
    </w:p>
    <w:p w14:paraId="1CAAE3C4" w14:textId="2A42B3B8" w:rsidR="00AC3C64" w:rsidRDefault="005E5904" w:rsidP="00546DBD">
      <w:pPr>
        <w:ind w:left="1588"/>
        <w:rPr>
          <w:rFonts w:ascii="Georgia" w:hAnsi="Georgia"/>
          <w:sz w:val="24"/>
          <w:szCs w:val="24"/>
        </w:rPr>
      </w:pPr>
      <w:r w:rsidRPr="005E5904">
        <w:rPr>
          <w:rFonts w:ascii="Georgia" w:hAnsi="Georgia"/>
          <w:sz w:val="24"/>
          <w:szCs w:val="24"/>
        </w:rPr>
        <w:t xml:space="preserve">Below please clearly indicate to which collection you </w:t>
      </w:r>
      <w:r>
        <w:rPr>
          <w:rFonts w:ascii="Georgia" w:hAnsi="Georgia"/>
          <w:sz w:val="24"/>
          <w:szCs w:val="24"/>
        </w:rPr>
        <w:t xml:space="preserve">intend </w:t>
      </w:r>
      <w:r w:rsidRPr="005E5904">
        <w:rPr>
          <w:rFonts w:ascii="Georgia" w:hAnsi="Georgia"/>
          <w:sz w:val="24"/>
          <w:szCs w:val="24"/>
        </w:rPr>
        <w:t>to submit your chapter:</w:t>
      </w:r>
    </w:p>
    <w:p w14:paraId="47142D21" w14:textId="77777777" w:rsidR="005E5904" w:rsidRPr="005E5904" w:rsidRDefault="005E5904" w:rsidP="00546DBD">
      <w:pPr>
        <w:ind w:left="1588"/>
        <w:rPr>
          <w:rFonts w:ascii="Georgia" w:hAnsi="Georgia"/>
          <w:sz w:val="24"/>
          <w:szCs w:val="24"/>
        </w:rPr>
      </w:pPr>
    </w:p>
    <w:p w14:paraId="384CBE32" w14:textId="77777777" w:rsidR="005E5904" w:rsidRPr="005E5904" w:rsidRDefault="005E5904" w:rsidP="00546DBD">
      <w:pPr>
        <w:ind w:left="1588"/>
        <w:rPr>
          <w:rFonts w:ascii="Georgia" w:hAnsi="Georgia"/>
          <w:sz w:val="24"/>
          <w:szCs w:val="24"/>
        </w:rPr>
      </w:pPr>
    </w:p>
    <w:p w14:paraId="62F0A613" w14:textId="7DE95B54" w:rsidR="00AC3C64" w:rsidRPr="005E5904" w:rsidRDefault="005E5904" w:rsidP="003D5B9E">
      <w:pPr>
        <w:ind w:left="1588"/>
        <w:rPr>
          <w:rFonts w:ascii="Georgia" w:hAnsi="Georgia"/>
          <w:sz w:val="32"/>
          <w:szCs w:val="32"/>
        </w:rPr>
      </w:pPr>
      <w:r w:rsidRPr="005E5904">
        <w:rPr>
          <w:rFonts w:ascii="Georgia" w:hAnsi="Georgia"/>
          <w:sz w:val="32"/>
          <w:szCs w:val="32"/>
        </w:rPr>
        <w:t>…………………………………………………………</w:t>
      </w:r>
      <w:r>
        <w:rPr>
          <w:rFonts w:ascii="Georgia" w:hAnsi="Georgia"/>
          <w:sz w:val="32"/>
          <w:szCs w:val="32"/>
        </w:rPr>
        <w:t>……………..</w:t>
      </w:r>
    </w:p>
    <w:p w14:paraId="452018DE" w14:textId="77777777" w:rsidR="00AC3C64" w:rsidRDefault="00AC3C64" w:rsidP="003D5B9E">
      <w:pPr>
        <w:ind w:left="1588"/>
        <w:rPr>
          <w:rFonts w:ascii="Georgia" w:hAnsi="Georgia"/>
          <w:sz w:val="24"/>
          <w:szCs w:val="24"/>
        </w:rPr>
      </w:pPr>
    </w:p>
    <w:p w14:paraId="431F3FA2" w14:textId="2256C1EA" w:rsidR="00546DBD" w:rsidRPr="003D5B9E" w:rsidRDefault="00546DBD" w:rsidP="00546DBD">
      <w:pPr>
        <w:spacing w:after="200"/>
        <w:ind w:left="1588"/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Chapter</w:t>
      </w:r>
      <w:r w:rsidRPr="003D5B9E">
        <w:rPr>
          <w:rFonts w:ascii="Georgia" w:hAnsi="Georgia"/>
          <w:b/>
          <w:sz w:val="24"/>
          <w:szCs w:val="24"/>
        </w:rPr>
        <w:t xml:space="preserve"> Title:</w:t>
      </w:r>
      <w:r w:rsidR="005E5904">
        <w:rPr>
          <w:rFonts w:ascii="Georgia" w:hAnsi="Georgia"/>
          <w:b/>
          <w:sz w:val="24"/>
          <w:szCs w:val="24"/>
        </w:rPr>
        <w:t xml:space="preserve"> </w:t>
      </w:r>
    </w:p>
    <w:p w14:paraId="20D90C3C" w14:textId="77777777" w:rsidR="00546DBD" w:rsidRDefault="00546DBD" w:rsidP="00546DBD">
      <w:pPr>
        <w:spacing w:after="200"/>
        <w:ind w:left="1588"/>
        <w:rPr>
          <w:rFonts w:ascii="Georgia" w:hAnsi="Georgia"/>
          <w:b/>
          <w:sz w:val="20"/>
          <w:szCs w:val="20"/>
        </w:rPr>
      </w:pPr>
      <w:r>
        <w:rPr>
          <w:rFonts w:ascii="Georgia" w:hAnsi="Georgia"/>
          <w:b/>
          <w:sz w:val="24"/>
          <w:szCs w:val="24"/>
        </w:rPr>
        <w:t>Chapter</w:t>
      </w:r>
      <w:r w:rsidRPr="003D5B9E">
        <w:rPr>
          <w:rFonts w:ascii="Georgia" w:hAnsi="Georgia"/>
          <w:b/>
          <w:sz w:val="24"/>
          <w:szCs w:val="24"/>
        </w:rPr>
        <w:t xml:space="preserve"> </w:t>
      </w:r>
      <w:r>
        <w:rPr>
          <w:rFonts w:ascii="Georgia" w:hAnsi="Georgia"/>
          <w:b/>
          <w:sz w:val="24"/>
          <w:szCs w:val="24"/>
        </w:rPr>
        <w:t xml:space="preserve">Description </w:t>
      </w:r>
      <w:r w:rsidRPr="003D5B9E">
        <w:rPr>
          <w:rFonts w:ascii="Georgia" w:hAnsi="Georgia"/>
          <w:bCs/>
          <w:i/>
          <w:iCs/>
          <w:sz w:val="20"/>
          <w:szCs w:val="20"/>
        </w:rPr>
        <w:t>(of no more than 50 words):</w:t>
      </w:r>
      <w:r w:rsidRPr="003D5B9E">
        <w:rPr>
          <w:rFonts w:ascii="Georgia" w:hAnsi="Georgia"/>
          <w:b/>
          <w:sz w:val="20"/>
          <w:szCs w:val="20"/>
        </w:rPr>
        <w:t xml:space="preserve"> </w:t>
      </w:r>
    </w:p>
    <w:p w14:paraId="41B7203B" w14:textId="77777777" w:rsidR="00546DBD" w:rsidRDefault="00546DBD" w:rsidP="00546DBD">
      <w:pPr>
        <w:spacing w:after="200"/>
        <w:ind w:left="1588"/>
        <w:rPr>
          <w:rFonts w:ascii="Georgia" w:hAnsi="Georgia"/>
          <w:b/>
          <w:sz w:val="24"/>
          <w:szCs w:val="24"/>
        </w:rPr>
      </w:pPr>
    </w:p>
    <w:p w14:paraId="295C4762" w14:textId="77777777" w:rsidR="00546DBD" w:rsidRDefault="00546DBD" w:rsidP="00546DBD">
      <w:pPr>
        <w:ind w:left="1588"/>
        <w:rPr>
          <w:rFonts w:ascii="Georgia" w:hAnsi="Georgia"/>
          <w:b/>
          <w:bCs/>
          <w:sz w:val="24"/>
          <w:szCs w:val="24"/>
        </w:rPr>
      </w:pPr>
    </w:p>
    <w:p w14:paraId="542B4D2C" w14:textId="77777777" w:rsidR="00546DBD" w:rsidRPr="009559A2" w:rsidRDefault="00546DBD" w:rsidP="00546DBD">
      <w:pPr>
        <w:ind w:left="1588"/>
        <w:rPr>
          <w:rFonts w:ascii="Georgia" w:hAnsi="Georgia"/>
        </w:rPr>
      </w:pPr>
      <w:r w:rsidRPr="009559A2">
        <w:rPr>
          <w:rFonts w:ascii="Georgia" w:hAnsi="Georgia"/>
          <w:b/>
          <w:bCs/>
          <w:sz w:val="24"/>
          <w:szCs w:val="24"/>
        </w:rPr>
        <w:t>Keywords</w:t>
      </w:r>
      <w:r w:rsidRPr="009559A2">
        <w:rPr>
          <w:rFonts w:ascii="Georgia" w:hAnsi="Georgia"/>
          <w:sz w:val="32"/>
          <w:szCs w:val="32"/>
        </w:rPr>
        <w:t xml:space="preserve"> </w:t>
      </w:r>
      <w:r w:rsidRPr="009559A2">
        <w:rPr>
          <w:rFonts w:ascii="Georgia" w:hAnsi="Georgia"/>
        </w:rPr>
        <w:t>(up to 6)</w:t>
      </w:r>
    </w:p>
    <w:p w14:paraId="1C3C7145" w14:textId="77777777" w:rsidR="00546DBD" w:rsidRPr="009559A2" w:rsidRDefault="00546DBD" w:rsidP="00546DBD">
      <w:pPr>
        <w:spacing w:after="200"/>
        <w:ind w:left="3176"/>
        <w:rPr>
          <w:rFonts w:ascii="Georgia" w:hAnsi="Georgia"/>
          <w:b/>
          <w:sz w:val="24"/>
          <w:szCs w:val="24"/>
        </w:rPr>
      </w:pPr>
    </w:p>
    <w:p w14:paraId="55D22733" w14:textId="77777777" w:rsidR="00546DBD" w:rsidRDefault="00546DBD" w:rsidP="00546DBD">
      <w:pPr>
        <w:ind w:left="1588"/>
        <w:rPr>
          <w:rFonts w:ascii="Georgia" w:hAnsi="Georgia"/>
        </w:rPr>
      </w:pPr>
    </w:p>
    <w:p w14:paraId="7A36C623" w14:textId="77777777" w:rsidR="00546DBD" w:rsidRPr="009559A2" w:rsidRDefault="00546DBD" w:rsidP="00546DBD">
      <w:pPr>
        <w:ind w:left="1588"/>
        <w:rPr>
          <w:rFonts w:ascii="Georgia" w:hAnsi="Georgia"/>
        </w:rPr>
      </w:pPr>
      <w:r w:rsidRPr="009559A2">
        <w:rPr>
          <w:rFonts w:ascii="Georgia" w:hAnsi="Georgia"/>
        </w:rPr>
        <w:t>Is the chapter complete and ready to submit? YES</w:t>
      </w:r>
      <w:r>
        <w:rPr>
          <w:rFonts w:ascii="Georgia" w:hAnsi="Georgia"/>
        </w:rPr>
        <w:t xml:space="preserve"> / </w:t>
      </w:r>
      <w:r w:rsidRPr="009559A2">
        <w:rPr>
          <w:rFonts w:ascii="Georgia" w:hAnsi="Georgia"/>
        </w:rPr>
        <w:t xml:space="preserve">NO </w:t>
      </w:r>
    </w:p>
    <w:p w14:paraId="225C1B29" w14:textId="77777777" w:rsidR="00546DBD" w:rsidRPr="009559A2" w:rsidRDefault="00546DBD" w:rsidP="00546DBD">
      <w:pPr>
        <w:ind w:left="1588"/>
        <w:rPr>
          <w:rFonts w:ascii="Georgia" w:hAnsi="Georgia"/>
        </w:rPr>
      </w:pPr>
    </w:p>
    <w:p w14:paraId="428AC3D8" w14:textId="77777777" w:rsidR="00546DBD" w:rsidRPr="009559A2" w:rsidRDefault="00546DBD" w:rsidP="00546DBD">
      <w:pPr>
        <w:ind w:left="1588"/>
        <w:rPr>
          <w:rFonts w:ascii="Georgia" w:hAnsi="Georgia"/>
        </w:rPr>
      </w:pPr>
      <w:r w:rsidRPr="009559A2">
        <w:rPr>
          <w:rFonts w:ascii="Georgia" w:hAnsi="Georgia"/>
        </w:rPr>
        <w:t xml:space="preserve">If YES, please attach it in Word or similar, along with this completed form, to </w:t>
      </w:r>
      <w:hyperlink r:id="rId8" w:history="1">
        <w:r w:rsidRPr="009559A2">
          <w:rPr>
            <w:rStyle w:val="Hyperlink"/>
            <w:rFonts w:ascii="Georgia" w:hAnsi="Georgia"/>
            <w:shd w:val="clear" w:color="auto" w:fill="F6F6F4"/>
          </w:rPr>
          <w:t>admin@cambridgescholars.com</w:t>
        </w:r>
      </w:hyperlink>
      <w:r w:rsidRPr="009559A2">
        <w:rPr>
          <w:rFonts w:ascii="Georgia" w:hAnsi="Georgia"/>
          <w:color w:val="1D1B1B"/>
          <w:shd w:val="clear" w:color="auto" w:fill="F6F6F4"/>
        </w:rPr>
        <w:t xml:space="preserve"> </w:t>
      </w:r>
      <w:r w:rsidRPr="009559A2">
        <w:rPr>
          <w:rFonts w:ascii="Georgia" w:hAnsi="Georgia"/>
        </w:rPr>
        <w:t>.</w:t>
      </w:r>
    </w:p>
    <w:p w14:paraId="6088080A" w14:textId="77777777" w:rsidR="00546DBD" w:rsidRPr="009559A2" w:rsidRDefault="00546DBD" w:rsidP="00546DBD">
      <w:pPr>
        <w:ind w:left="1588"/>
        <w:rPr>
          <w:rFonts w:ascii="Georgia" w:hAnsi="Georgia"/>
        </w:rPr>
      </w:pPr>
    </w:p>
    <w:p w14:paraId="5DA947EA" w14:textId="77777777" w:rsidR="00546DBD" w:rsidRPr="009559A2" w:rsidRDefault="00546DBD" w:rsidP="00546DBD">
      <w:pPr>
        <w:ind w:left="1588"/>
        <w:rPr>
          <w:rFonts w:ascii="Georgia" w:hAnsi="Georgia"/>
        </w:rPr>
      </w:pPr>
      <w:r w:rsidRPr="009559A2">
        <w:rPr>
          <w:rFonts w:ascii="Georgia" w:hAnsi="Georgia"/>
        </w:rPr>
        <w:t>If NO, when do you expect to complete it?</w:t>
      </w:r>
    </w:p>
    <w:p w14:paraId="4238C582" w14:textId="77777777" w:rsidR="00546DBD" w:rsidRDefault="00546DBD" w:rsidP="00546DBD">
      <w:pPr>
        <w:spacing w:after="200"/>
        <w:ind w:left="1588"/>
        <w:rPr>
          <w:rFonts w:ascii="Georgia" w:hAnsi="Georgia"/>
          <w:b/>
          <w:sz w:val="24"/>
          <w:szCs w:val="24"/>
        </w:rPr>
      </w:pPr>
    </w:p>
    <w:p w14:paraId="16FDDC7A" w14:textId="77777777" w:rsidR="00546DBD" w:rsidRPr="003D5B9E" w:rsidRDefault="00546DBD" w:rsidP="00546DBD">
      <w:pPr>
        <w:spacing w:after="200"/>
        <w:ind w:left="1588"/>
        <w:rPr>
          <w:rFonts w:ascii="Georgia" w:hAnsi="Georgia"/>
          <w:b/>
          <w:sz w:val="24"/>
          <w:szCs w:val="24"/>
        </w:rPr>
      </w:pPr>
    </w:p>
    <w:p w14:paraId="23FFFC67" w14:textId="77777777" w:rsidR="00546DBD" w:rsidRDefault="00546DBD" w:rsidP="00546DBD">
      <w:pPr>
        <w:spacing w:after="200"/>
        <w:ind w:left="1588"/>
        <w:rPr>
          <w:rFonts w:ascii="Georgia" w:hAnsi="Georgia"/>
          <w:b/>
          <w:sz w:val="24"/>
          <w:szCs w:val="24"/>
        </w:rPr>
      </w:pPr>
    </w:p>
    <w:p w14:paraId="2E82CB38" w14:textId="77777777" w:rsidR="00546DBD" w:rsidRPr="003D5B9E" w:rsidRDefault="00546DBD" w:rsidP="00546DBD">
      <w:pPr>
        <w:spacing w:after="200"/>
        <w:ind w:left="1588"/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 xml:space="preserve">Author Information: </w:t>
      </w:r>
      <w:r w:rsidRPr="009559A2">
        <w:rPr>
          <w:rFonts w:ascii="Georgia" w:hAnsi="Georgia"/>
        </w:rPr>
        <w:t>(if more than one author, please list the corresponding author)</w:t>
      </w:r>
    </w:p>
    <w:p w14:paraId="6ABAE7FA" w14:textId="77777777" w:rsidR="00546DBD" w:rsidRPr="003D5B9E" w:rsidRDefault="00546DBD" w:rsidP="00546DBD">
      <w:pPr>
        <w:spacing w:after="200"/>
        <w:ind w:left="1588"/>
        <w:rPr>
          <w:rFonts w:ascii="Georgia" w:hAnsi="Georgia"/>
          <w:i/>
        </w:rPr>
      </w:pPr>
      <w:r w:rsidRPr="003D5B9E">
        <w:rPr>
          <w:rFonts w:ascii="Georgia" w:hAnsi="Georgia"/>
        </w:rPr>
        <w:t xml:space="preserve">Title </w:t>
      </w:r>
      <w:r w:rsidRPr="003D5B9E">
        <w:rPr>
          <w:rFonts w:ascii="Georgia" w:hAnsi="Georgia"/>
          <w:i/>
          <w:sz w:val="20"/>
          <w:szCs w:val="20"/>
        </w:rPr>
        <w:t>(Dr, Professor, Mr, Ms, etc.)</w:t>
      </w:r>
    </w:p>
    <w:p w14:paraId="1F624A59" w14:textId="77777777" w:rsidR="00546DBD" w:rsidRPr="003D5B9E" w:rsidRDefault="00546DBD" w:rsidP="00546DBD">
      <w:pPr>
        <w:spacing w:after="200"/>
        <w:ind w:left="1588"/>
        <w:rPr>
          <w:rFonts w:ascii="Georgia" w:hAnsi="Georgia"/>
        </w:rPr>
      </w:pPr>
      <w:r w:rsidRPr="003D5B9E">
        <w:rPr>
          <w:rFonts w:ascii="Georgia" w:hAnsi="Georgia"/>
        </w:rPr>
        <w:t>First Name</w:t>
      </w:r>
    </w:p>
    <w:p w14:paraId="18CAFAB9" w14:textId="77777777" w:rsidR="00546DBD" w:rsidRPr="003D5B9E" w:rsidRDefault="00546DBD" w:rsidP="00546DBD">
      <w:pPr>
        <w:spacing w:after="200"/>
        <w:ind w:left="1588"/>
        <w:rPr>
          <w:rFonts w:ascii="Georgia" w:hAnsi="Georgia"/>
        </w:rPr>
      </w:pPr>
      <w:r w:rsidRPr="003D5B9E">
        <w:rPr>
          <w:rFonts w:ascii="Georgia" w:hAnsi="Georgia"/>
        </w:rPr>
        <w:t>Last Name</w:t>
      </w:r>
    </w:p>
    <w:p w14:paraId="3E013C23" w14:textId="77777777" w:rsidR="00546DBD" w:rsidRPr="003D5B9E" w:rsidRDefault="00546DBD" w:rsidP="00546DBD">
      <w:pPr>
        <w:spacing w:after="200"/>
        <w:ind w:left="1588"/>
        <w:rPr>
          <w:rFonts w:ascii="Georgia" w:hAnsi="Georgia"/>
        </w:rPr>
      </w:pPr>
      <w:r w:rsidRPr="003D5B9E">
        <w:rPr>
          <w:rFonts w:ascii="Georgia" w:hAnsi="Georgia"/>
        </w:rPr>
        <w:t>Job Title</w:t>
      </w:r>
    </w:p>
    <w:p w14:paraId="506CD5A4" w14:textId="4B2EB414" w:rsidR="00546DBD" w:rsidRPr="003D5B9E" w:rsidRDefault="00546DBD" w:rsidP="00546DBD">
      <w:pPr>
        <w:spacing w:after="200"/>
        <w:ind w:left="1588"/>
        <w:rPr>
          <w:rFonts w:ascii="Georgia" w:hAnsi="Georgia"/>
        </w:rPr>
      </w:pPr>
      <w:r w:rsidRPr="003D5B9E">
        <w:rPr>
          <w:rFonts w:ascii="Georgia" w:hAnsi="Georgia"/>
        </w:rPr>
        <w:t>Institution/Organisation</w:t>
      </w:r>
    </w:p>
    <w:p w14:paraId="7A4CE6FE" w14:textId="77777777" w:rsidR="00546DBD" w:rsidRPr="009559A2" w:rsidRDefault="00546DBD" w:rsidP="00546DBD">
      <w:pPr>
        <w:ind w:left="868" w:firstLine="720"/>
        <w:rPr>
          <w:rFonts w:ascii="Georgia" w:hAnsi="Georgia"/>
        </w:rPr>
      </w:pPr>
      <w:r w:rsidRPr="009559A2">
        <w:rPr>
          <w:rFonts w:ascii="Georgia" w:hAnsi="Georgia"/>
        </w:rPr>
        <w:t>Author ema</w:t>
      </w:r>
      <w:r>
        <w:rPr>
          <w:rFonts w:ascii="Georgia" w:hAnsi="Georgia"/>
        </w:rPr>
        <w:t xml:space="preserve">il </w:t>
      </w:r>
    </w:p>
    <w:p w14:paraId="7346861F" w14:textId="7559E467" w:rsidR="00546DBD" w:rsidRDefault="00546DBD" w:rsidP="00546DBD">
      <w:pPr>
        <w:spacing w:after="200"/>
        <w:rPr>
          <w:rFonts w:ascii="Georgia" w:hAnsi="Georgia"/>
          <w:i/>
          <w:sz w:val="20"/>
          <w:szCs w:val="20"/>
        </w:rPr>
      </w:pPr>
    </w:p>
    <w:p w14:paraId="149C3EAE" w14:textId="491D450B" w:rsidR="005E5904" w:rsidRDefault="005E5904" w:rsidP="00546DBD">
      <w:pPr>
        <w:spacing w:after="200"/>
        <w:rPr>
          <w:rFonts w:ascii="Georgia" w:hAnsi="Georgia"/>
          <w:i/>
          <w:sz w:val="20"/>
          <w:szCs w:val="20"/>
        </w:rPr>
      </w:pPr>
    </w:p>
    <w:p w14:paraId="02EE9ACE" w14:textId="77777777" w:rsidR="005E5904" w:rsidRDefault="005E5904" w:rsidP="00546DBD">
      <w:pPr>
        <w:spacing w:after="200"/>
        <w:rPr>
          <w:rFonts w:ascii="Georgia" w:hAnsi="Georgia"/>
          <w:i/>
          <w:sz w:val="20"/>
          <w:szCs w:val="20"/>
        </w:rPr>
      </w:pPr>
    </w:p>
    <w:p w14:paraId="73944A2C" w14:textId="77777777" w:rsidR="00546DBD" w:rsidRDefault="00546DBD" w:rsidP="00546DBD">
      <w:pPr>
        <w:spacing w:after="200"/>
        <w:rPr>
          <w:rFonts w:ascii="Georgia" w:hAnsi="Georgia"/>
          <w:i/>
          <w:sz w:val="20"/>
          <w:szCs w:val="20"/>
        </w:rPr>
      </w:pPr>
    </w:p>
    <w:p w14:paraId="1AEE5E04" w14:textId="77777777" w:rsidR="00546DBD" w:rsidRDefault="00546DBD" w:rsidP="00546DBD">
      <w:pPr>
        <w:spacing w:after="200"/>
        <w:ind w:left="1588"/>
        <w:rPr>
          <w:rFonts w:ascii="Georgia" w:hAnsi="Georgia"/>
          <w:b/>
        </w:rPr>
      </w:pPr>
      <w:r>
        <w:rPr>
          <w:rFonts w:ascii="Georgia" w:hAnsi="Georgia"/>
          <w:b/>
        </w:rPr>
        <w:t xml:space="preserve">Word Count: </w:t>
      </w:r>
    </w:p>
    <w:p w14:paraId="459985D0" w14:textId="77777777" w:rsidR="00546DBD" w:rsidRPr="003D5B9E" w:rsidRDefault="00546DBD" w:rsidP="00546DBD">
      <w:pPr>
        <w:spacing w:after="200"/>
        <w:ind w:left="1588"/>
        <w:rPr>
          <w:rFonts w:ascii="Georgia" w:hAnsi="Georgia"/>
          <w:color w:val="000000"/>
          <w:lang w:eastAsia="en-GB"/>
        </w:rPr>
      </w:pPr>
      <w:r w:rsidRPr="003D5B9E">
        <w:rPr>
          <w:rFonts w:ascii="Georgia" w:hAnsi="Georgia" w:cs="Calibri"/>
          <w:b/>
          <w:bCs/>
          <w:color w:val="000000"/>
          <w:lang w:eastAsia="en-GB"/>
        </w:rPr>
        <w:t>Has any part of this work been published previously?</w:t>
      </w:r>
      <w:r w:rsidRPr="003D5B9E">
        <w:rPr>
          <w:rFonts w:ascii="Georgia" w:hAnsi="Georgia" w:cs="Calibri"/>
          <w:color w:val="000000"/>
          <w:lang w:eastAsia="en-GB"/>
        </w:rPr>
        <w:t xml:space="preserve"> </w:t>
      </w:r>
      <w:r w:rsidRPr="003D5B9E">
        <w:rPr>
          <w:rFonts w:ascii="Georgia" w:hAnsi="Georgia" w:cs="Calibri"/>
          <w:color w:val="000000"/>
          <w:lang w:eastAsia="en-GB"/>
        </w:rPr>
        <w:br/>
      </w:r>
      <w:r w:rsidRPr="003D5B9E">
        <w:rPr>
          <w:rFonts w:ascii="Georgia" w:hAnsi="Georgia" w:cs="Calibri"/>
          <w:i/>
          <w:color w:val="000000"/>
          <w:lang w:eastAsia="en-GB"/>
        </w:rPr>
        <w:t xml:space="preserve">(for example, in a different language; as a journal article; </w:t>
      </w:r>
      <w:r w:rsidRPr="003D5B9E">
        <w:rPr>
          <w:rFonts w:ascii="Georgia" w:hAnsi="Georgia" w:cs="Calibri"/>
          <w:i/>
          <w:color w:val="000000"/>
          <w:lang w:eastAsia="en-GB"/>
        </w:rPr>
        <w:br/>
        <w:t>as a book chapter; in a previous edition)</w:t>
      </w:r>
      <w:r w:rsidRPr="003D5B9E">
        <w:rPr>
          <w:rFonts w:ascii="Georgia" w:hAnsi="Georgia" w:cs="Calibri"/>
          <w:color w:val="000000"/>
          <w:lang w:eastAsia="en-GB"/>
        </w:rPr>
        <w:t xml:space="preserve">. </w:t>
      </w:r>
    </w:p>
    <w:p w14:paraId="2DAF458B" w14:textId="77777777" w:rsidR="00546DBD" w:rsidRDefault="00546DBD" w:rsidP="00546DBD">
      <w:pPr>
        <w:spacing w:after="200"/>
        <w:ind w:left="1588"/>
        <w:rPr>
          <w:rFonts w:ascii="Georgia" w:hAnsi="Georgia"/>
          <w:i/>
          <w:iCs/>
          <w:color w:val="000000"/>
          <w:lang w:eastAsia="en-GB"/>
        </w:rPr>
      </w:pPr>
      <w:r w:rsidRPr="003D5B9E">
        <w:rPr>
          <w:rFonts w:ascii="Georgia" w:hAnsi="Georgia"/>
          <w:b/>
          <w:bCs/>
          <w:color w:val="000000"/>
          <w:lang w:eastAsia="en-GB"/>
        </w:rPr>
        <w:t xml:space="preserve">Are there any permissions required from other copyright holders? </w:t>
      </w:r>
      <w:r w:rsidRPr="003D5B9E">
        <w:rPr>
          <w:rFonts w:ascii="Georgia" w:hAnsi="Georgia"/>
          <w:i/>
          <w:iCs/>
          <w:color w:val="000000"/>
          <w:lang w:eastAsia="en-GB"/>
        </w:rPr>
        <w:t>Please note that</w:t>
      </w:r>
      <w:r>
        <w:rPr>
          <w:rFonts w:ascii="Georgia" w:hAnsi="Georgia"/>
          <w:i/>
          <w:iCs/>
          <w:color w:val="000000"/>
          <w:lang w:eastAsia="en-GB"/>
        </w:rPr>
        <w:t xml:space="preserve"> any required permissions should be submitted alongside the chapter. </w:t>
      </w:r>
    </w:p>
    <w:p w14:paraId="380BBC30" w14:textId="77777777" w:rsidR="00546DBD" w:rsidRPr="00975F48" w:rsidRDefault="00546DBD" w:rsidP="00546DBD">
      <w:pPr>
        <w:spacing w:after="200"/>
        <w:ind w:left="1588"/>
        <w:rPr>
          <w:rFonts w:ascii="Georgia" w:hAnsi="Georgia" w:cs="Calibri"/>
          <w:b/>
          <w:bCs/>
          <w:iCs/>
          <w:strike/>
          <w:color w:val="000000"/>
          <w:lang w:eastAsia="en-GB"/>
        </w:rPr>
      </w:pPr>
      <w:r w:rsidRPr="003D5B9E">
        <w:rPr>
          <w:rFonts w:ascii="Georgia" w:hAnsi="Georgia" w:cs="Calibri"/>
          <w:b/>
          <w:bCs/>
          <w:iCs/>
          <w:color w:val="000000"/>
          <w:lang w:eastAsia="en-GB"/>
        </w:rPr>
        <w:t xml:space="preserve">Have you proofread the work in line with the standards laid out </w:t>
      </w:r>
      <w:r w:rsidRPr="009559A2">
        <w:rPr>
          <w:rFonts w:ascii="Georgia" w:hAnsi="Georgia" w:cs="Calibri"/>
          <w:b/>
          <w:bCs/>
          <w:iCs/>
          <w:color w:val="000000"/>
          <w:lang w:eastAsia="en-GB"/>
        </w:rPr>
        <w:t xml:space="preserve">in the </w:t>
      </w:r>
      <w:hyperlink r:id="rId9" w:history="1">
        <w:r w:rsidRPr="009559A2">
          <w:rPr>
            <w:rStyle w:val="Hyperlink"/>
            <w:rFonts w:ascii="Georgia" w:hAnsi="Georgia" w:cs="Calibri"/>
            <w:b/>
            <w:bCs/>
            <w:iCs/>
            <w:lang w:eastAsia="en-GB"/>
          </w:rPr>
          <w:t>Proofreading and Referencing Guide</w:t>
        </w:r>
      </w:hyperlink>
      <w:r w:rsidRPr="009559A2">
        <w:rPr>
          <w:rFonts w:ascii="Georgia" w:hAnsi="Georgia" w:cs="Calibri"/>
          <w:b/>
          <w:bCs/>
          <w:iCs/>
          <w:color w:val="000000"/>
          <w:lang w:eastAsia="en-GB"/>
        </w:rPr>
        <w:t xml:space="preserve"> on our website? </w:t>
      </w:r>
    </w:p>
    <w:p w14:paraId="353F5D59" w14:textId="77777777" w:rsidR="00546DBD" w:rsidRDefault="00546DBD" w:rsidP="00546DBD">
      <w:pPr>
        <w:rPr>
          <w:rFonts w:ascii="Georgia" w:hAnsi="Georgia"/>
          <w:b/>
          <w:bCs/>
          <w:sz w:val="24"/>
          <w:szCs w:val="24"/>
        </w:rPr>
      </w:pPr>
    </w:p>
    <w:p w14:paraId="5AECE5FD" w14:textId="77777777" w:rsidR="00546DBD" w:rsidRDefault="00546DBD" w:rsidP="00546DBD">
      <w:pPr>
        <w:ind w:left="1588"/>
        <w:rPr>
          <w:rFonts w:ascii="Georgia" w:hAnsi="Georgia"/>
          <w:b/>
          <w:bCs/>
          <w:sz w:val="24"/>
          <w:szCs w:val="24"/>
        </w:rPr>
      </w:pPr>
    </w:p>
    <w:p w14:paraId="4D3FFFC3" w14:textId="77777777" w:rsidR="00546DBD" w:rsidRDefault="00546DBD" w:rsidP="00546DBD">
      <w:pPr>
        <w:ind w:left="1588"/>
        <w:rPr>
          <w:rFonts w:ascii="Georgia" w:hAnsi="Georgia"/>
          <w:b/>
          <w:bCs/>
          <w:sz w:val="24"/>
          <w:szCs w:val="24"/>
        </w:rPr>
      </w:pPr>
    </w:p>
    <w:p w14:paraId="2B43C86A" w14:textId="77777777" w:rsidR="00546DBD" w:rsidRPr="009559A2" w:rsidRDefault="00546DBD" w:rsidP="00546DBD">
      <w:pPr>
        <w:ind w:left="1588"/>
        <w:rPr>
          <w:rFonts w:ascii="Georgia" w:hAnsi="Georgia"/>
          <w:b/>
          <w:bCs/>
          <w:sz w:val="24"/>
          <w:szCs w:val="24"/>
        </w:rPr>
      </w:pPr>
      <w:r w:rsidRPr="009559A2">
        <w:rPr>
          <w:rFonts w:ascii="Georgia" w:hAnsi="Georgia"/>
          <w:b/>
          <w:bCs/>
          <w:sz w:val="24"/>
          <w:szCs w:val="24"/>
        </w:rPr>
        <w:t>Guidelines</w:t>
      </w:r>
    </w:p>
    <w:p w14:paraId="626C458D" w14:textId="77777777" w:rsidR="00546DBD" w:rsidRPr="009559A2" w:rsidRDefault="00546DBD" w:rsidP="00546DBD">
      <w:pPr>
        <w:ind w:left="1588"/>
        <w:rPr>
          <w:rFonts w:ascii="Georgia" w:hAnsi="Georgia"/>
        </w:rPr>
      </w:pPr>
    </w:p>
    <w:p w14:paraId="6EB51127" w14:textId="77777777" w:rsidR="00546DBD" w:rsidRPr="009559A2" w:rsidRDefault="00546DBD" w:rsidP="00546DBD">
      <w:pPr>
        <w:pStyle w:val="ListParagraph"/>
        <w:numPr>
          <w:ilvl w:val="0"/>
          <w:numId w:val="19"/>
        </w:numPr>
        <w:spacing w:line="240" w:lineRule="auto"/>
        <w:ind w:left="2308"/>
        <w:contextualSpacing w:val="0"/>
        <w:rPr>
          <w:rFonts w:ascii="Georgia" w:hAnsi="Georgia"/>
        </w:rPr>
      </w:pPr>
      <w:r w:rsidRPr="009559A2">
        <w:rPr>
          <w:rFonts w:ascii="Georgia" w:hAnsi="Georgia"/>
        </w:rPr>
        <w:t>Chapters will normally be no longer than 6000 words</w:t>
      </w:r>
    </w:p>
    <w:p w14:paraId="33600AB1" w14:textId="77777777" w:rsidR="00546DBD" w:rsidRPr="009559A2" w:rsidRDefault="00546DBD" w:rsidP="00546DBD">
      <w:pPr>
        <w:pStyle w:val="ListParagraph"/>
        <w:numPr>
          <w:ilvl w:val="0"/>
          <w:numId w:val="19"/>
        </w:numPr>
        <w:spacing w:line="240" w:lineRule="auto"/>
        <w:ind w:left="2308"/>
        <w:contextualSpacing w:val="0"/>
        <w:rPr>
          <w:rFonts w:ascii="Georgia" w:hAnsi="Georgia"/>
        </w:rPr>
      </w:pPr>
      <w:r w:rsidRPr="009559A2">
        <w:rPr>
          <w:rFonts w:ascii="Georgia" w:hAnsi="Georgia"/>
        </w:rPr>
        <w:t>Chapters will be checked for suitability, language and grammar by our Desk Editors before being sent to a Guest Editor, and may be returned to the author for amendment and resubmission</w:t>
      </w:r>
    </w:p>
    <w:p w14:paraId="0686F628" w14:textId="77777777" w:rsidR="00546DBD" w:rsidRPr="009559A2" w:rsidRDefault="00546DBD" w:rsidP="00546DBD">
      <w:pPr>
        <w:pStyle w:val="ListParagraph"/>
        <w:numPr>
          <w:ilvl w:val="0"/>
          <w:numId w:val="19"/>
        </w:numPr>
        <w:spacing w:line="240" w:lineRule="auto"/>
        <w:ind w:left="2308"/>
        <w:contextualSpacing w:val="0"/>
        <w:rPr>
          <w:rFonts w:ascii="Georgia" w:hAnsi="Georgia"/>
        </w:rPr>
      </w:pPr>
      <w:r w:rsidRPr="009559A2">
        <w:rPr>
          <w:rFonts w:ascii="Georgia" w:hAnsi="Georgia"/>
        </w:rPr>
        <w:t xml:space="preserve">Chapter authors will be asked to sign a short publishing contract on provisional acceptance. Chapters should be free of rights restrictions. Authors should have the authority to submit the chapter for publication. </w:t>
      </w:r>
    </w:p>
    <w:p w14:paraId="029E0572" w14:textId="77777777" w:rsidR="00546DBD" w:rsidRPr="009559A2" w:rsidRDefault="00546DBD" w:rsidP="00546DBD">
      <w:pPr>
        <w:pStyle w:val="ListParagraph"/>
        <w:numPr>
          <w:ilvl w:val="0"/>
          <w:numId w:val="19"/>
        </w:numPr>
        <w:spacing w:line="240" w:lineRule="auto"/>
        <w:ind w:left="2308"/>
        <w:contextualSpacing w:val="0"/>
        <w:rPr>
          <w:rFonts w:ascii="Georgia" w:hAnsi="Georgia"/>
        </w:rPr>
      </w:pPr>
      <w:r w:rsidRPr="009559A2">
        <w:rPr>
          <w:rFonts w:ascii="Georgia" w:hAnsi="Georgia"/>
        </w:rPr>
        <w:t>Royalties will not be paid to chapter authors</w:t>
      </w:r>
    </w:p>
    <w:p w14:paraId="0343A0A3" w14:textId="77777777" w:rsidR="00546DBD" w:rsidRPr="009559A2" w:rsidRDefault="00546DBD" w:rsidP="00546DBD">
      <w:pPr>
        <w:ind w:left="1588"/>
        <w:rPr>
          <w:rFonts w:ascii="Georgia" w:hAnsi="Georgia"/>
        </w:rPr>
      </w:pPr>
    </w:p>
    <w:p w14:paraId="14C98A78" w14:textId="77777777" w:rsidR="00DB0C0F" w:rsidRPr="003D5B9E" w:rsidRDefault="00DB0C0F" w:rsidP="00DB0C0F">
      <w:pPr>
        <w:ind w:left="1948"/>
      </w:pPr>
      <w:r>
        <w:rPr>
          <w:rFonts w:ascii="Georgia" w:hAnsi="Georgia"/>
        </w:rPr>
        <w:t xml:space="preserve">Please return this completed form, </w:t>
      </w:r>
      <w:r w:rsidRPr="009559A2">
        <w:rPr>
          <w:rFonts w:ascii="Georgia" w:hAnsi="Georgia"/>
        </w:rPr>
        <w:t xml:space="preserve">along with </w:t>
      </w:r>
      <w:r>
        <w:rPr>
          <w:rFonts w:ascii="Georgia" w:hAnsi="Georgia"/>
        </w:rPr>
        <w:t>your chapter</w:t>
      </w:r>
      <w:r w:rsidRPr="009559A2">
        <w:rPr>
          <w:rFonts w:ascii="Georgia" w:hAnsi="Georgia"/>
        </w:rPr>
        <w:t xml:space="preserve">, to </w:t>
      </w:r>
      <w:hyperlink r:id="rId10" w:history="1">
        <w:r w:rsidRPr="00400C07">
          <w:rPr>
            <w:rStyle w:val="Hyperlink"/>
            <w:rFonts w:ascii="Georgia" w:hAnsi="Georgia"/>
            <w:shd w:val="clear" w:color="auto" w:fill="F6F6F4"/>
          </w:rPr>
          <w:t>admin@cambridgescholars.com</w:t>
        </w:r>
      </w:hyperlink>
      <w:r w:rsidRPr="009559A2">
        <w:rPr>
          <w:rFonts w:ascii="Georgia" w:hAnsi="Georgia"/>
        </w:rPr>
        <w:t>.</w:t>
      </w:r>
    </w:p>
    <w:p w14:paraId="7B66E10D" w14:textId="77777777" w:rsidR="00AC3C64" w:rsidRPr="003D5B9E" w:rsidRDefault="00AC3C64" w:rsidP="003D5B9E">
      <w:pPr>
        <w:ind w:left="1588"/>
        <w:rPr>
          <w:rFonts w:ascii="Georgia" w:hAnsi="Georgia"/>
          <w:sz w:val="24"/>
          <w:szCs w:val="24"/>
        </w:rPr>
      </w:pPr>
    </w:p>
    <w:p w14:paraId="35A383B7" w14:textId="77777777" w:rsidR="003D5B9E" w:rsidRDefault="003D5B9E" w:rsidP="003D5B9E">
      <w:pPr>
        <w:jc w:val="center"/>
      </w:pPr>
    </w:p>
    <w:p w14:paraId="5D00DC6B" w14:textId="77777777" w:rsidR="003D5B9E" w:rsidRPr="003D5B9E" w:rsidRDefault="003D5B9E" w:rsidP="003D5B9E"/>
    <w:sectPr w:rsidR="003D5B9E" w:rsidRPr="003D5B9E" w:rsidSect="00324D06">
      <w:headerReference w:type="default" r:id="rId11"/>
      <w:footerReference w:type="default" r:id="rId12"/>
      <w:pgSz w:w="11906" w:h="16838"/>
      <w:pgMar w:top="1440" w:right="1700" w:bottom="1440" w:left="1440" w:header="1786" w:footer="20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F092AF" w14:textId="77777777" w:rsidR="009D72FD" w:rsidRDefault="009D72FD" w:rsidP="007C73B6">
      <w:pPr>
        <w:spacing w:line="240" w:lineRule="auto"/>
      </w:pPr>
      <w:r>
        <w:separator/>
      </w:r>
    </w:p>
  </w:endnote>
  <w:endnote w:type="continuationSeparator" w:id="0">
    <w:p w14:paraId="710CA5D8" w14:textId="77777777" w:rsidR="009D72FD" w:rsidRDefault="009D72FD" w:rsidP="007C73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ntinel Light">
    <w:altName w:val="Arial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B73912" w14:textId="77777777" w:rsidR="0080770C" w:rsidRDefault="00034F6B">
    <w:pPr>
      <w:pStyle w:val="Footer"/>
    </w:pPr>
    <w:r>
      <w:rPr>
        <w:noProof/>
      </w:rPr>
      <w:drawing>
        <wp:anchor distT="0" distB="0" distL="114300" distR="114300" simplePos="0" relativeHeight="251655680" behindDoc="0" locked="0" layoutInCell="1" allowOverlap="1" wp14:anchorId="5DD8BA76" wp14:editId="5E762904">
          <wp:simplePos x="0" y="0"/>
          <wp:positionH relativeFrom="page">
            <wp:posOffset>9525</wp:posOffset>
          </wp:positionH>
          <wp:positionV relativeFrom="page">
            <wp:posOffset>9182100</wp:posOffset>
          </wp:positionV>
          <wp:extent cx="1494155" cy="1494155"/>
          <wp:effectExtent l="0" t="0" r="0" b="0"/>
          <wp:wrapSquare wrapText="bothSides"/>
          <wp:docPr id="5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4155" cy="1494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AD6210" w14:textId="77777777" w:rsidR="009D72FD" w:rsidRDefault="009D72FD" w:rsidP="007C73B6">
      <w:pPr>
        <w:spacing w:line="240" w:lineRule="auto"/>
      </w:pPr>
      <w:r>
        <w:separator/>
      </w:r>
    </w:p>
  </w:footnote>
  <w:footnote w:type="continuationSeparator" w:id="0">
    <w:p w14:paraId="7AAE428C" w14:textId="77777777" w:rsidR="009D72FD" w:rsidRDefault="009D72FD" w:rsidP="007C73B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D92B50" w14:textId="3061E998" w:rsidR="0080770C" w:rsidRDefault="00034F6B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776" behindDoc="0" locked="0" layoutInCell="1" allowOverlap="1" wp14:anchorId="576C2EDE" wp14:editId="69850D73">
              <wp:simplePos x="0" y="0"/>
              <wp:positionH relativeFrom="column">
                <wp:posOffset>5429250</wp:posOffset>
              </wp:positionH>
              <wp:positionV relativeFrom="paragraph">
                <wp:posOffset>-962660</wp:posOffset>
              </wp:positionV>
              <wp:extent cx="1028700" cy="798195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28700" cy="7981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A46593" w14:textId="77777777" w:rsidR="0080770C" w:rsidRPr="00C32B5B" w:rsidRDefault="0080770C" w:rsidP="005C23E1">
                          <w:pPr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</w:pP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  <w:t xml:space="preserve">Cambridge Scholars Publishing is registered </w:t>
                          </w:r>
                        </w:p>
                        <w:p w14:paraId="39D97B50" w14:textId="77777777" w:rsidR="0080770C" w:rsidRPr="00C32B5B" w:rsidRDefault="0080770C" w:rsidP="005C23E1">
                          <w:pPr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</w:pP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  <w:t>in the United Kingdom.</w:t>
                          </w:r>
                        </w:p>
                        <w:p w14:paraId="675C8DC4" w14:textId="77777777" w:rsidR="0080770C" w:rsidRPr="00C32B5B" w:rsidRDefault="0080770C" w:rsidP="005C23E1">
                          <w:pPr>
                            <w:rPr>
                              <w:rFonts w:ascii="Sentinel Light" w:hAnsi="Sentinel Light"/>
                              <w:color w:val="84AFB5"/>
                              <w:sz w:val="6"/>
                              <w:szCs w:val="6"/>
                            </w:rPr>
                          </w:pPr>
                        </w:p>
                        <w:p w14:paraId="64B79302" w14:textId="77777777" w:rsidR="0080770C" w:rsidRPr="00C32B5B" w:rsidRDefault="0080770C" w:rsidP="005C23E1">
                          <w:pPr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</w:pP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  <w:t>Companies House</w:t>
                          </w:r>
                        </w:p>
                        <w:p w14:paraId="718FA8C3" w14:textId="77777777" w:rsidR="0080770C" w:rsidRPr="00C32B5B" w:rsidRDefault="0080770C" w:rsidP="005C23E1">
                          <w:pPr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</w:pP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  <w:t>Reg. Number: 4333775. VAT Number: 108280727.</w:t>
                          </w:r>
                        </w:p>
                        <w:p w14:paraId="2F4A3667" w14:textId="77777777" w:rsidR="0080770C" w:rsidRDefault="0080770C" w:rsidP="005C23E1">
                          <w:pPr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</w:pPr>
                        </w:p>
                        <w:p w14:paraId="4D15E71B" w14:textId="77777777" w:rsidR="0080770C" w:rsidRPr="005C23E1" w:rsidRDefault="0080770C" w:rsidP="005C23E1">
                          <w:pPr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6C2E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27.5pt;margin-top:-75.8pt;width:81pt;height:62.85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" stroked="f">
              <v:textbox>
                <w:txbxContent>
                  <w:p w14:paraId="2CA46593" w14:textId="77777777" w:rsidR="0080770C" w:rsidRPr="00C32B5B" w:rsidRDefault="0080770C" w:rsidP="005C23E1">
                    <w:pPr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</w:pPr>
                    <w:r w:rsidRPr="00C32B5B"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  <w:t xml:space="preserve">Cambridge Scholars Publishing is registered </w:t>
                    </w:r>
                  </w:p>
                  <w:p w14:paraId="39D97B50" w14:textId="77777777" w:rsidR="0080770C" w:rsidRPr="00C32B5B" w:rsidRDefault="0080770C" w:rsidP="005C23E1">
                    <w:pPr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</w:pPr>
                    <w:r w:rsidRPr="00C32B5B"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  <w:t>in the United Kingdom.</w:t>
                    </w:r>
                  </w:p>
                  <w:p w14:paraId="675C8DC4" w14:textId="77777777" w:rsidR="0080770C" w:rsidRPr="00C32B5B" w:rsidRDefault="0080770C" w:rsidP="005C23E1">
                    <w:pPr>
                      <w:rPr>
                        <w:rFonts w:ascii="Sentinel Light" w:hAnsi="Sentinel Light"/>
                        <w:color w:val="84AFB5"/>
                        <w:sz w:val="6"/>
                        <w:szCs w:val="6"/>
                      </w:rPr>
                    </w:pPr>
                  </w:p>
                  <w:p w14:paraId="64B79302" w14:textId="77777777" w:rsidR="0080770C" w:rsidRPr="00C32B5B" w:rsidRDefault="0080770C" w:rsidP="005C23E1">
                    <w:pPr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</w:pPr>
                    <w:r w:rsidRPr="00C32B5B"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  <w:t>Companies House</w:t>
                    </w:r>
                  </w:p>
                  <w:p w14:paraId="718FA8C3" w14:textId="77777777" w:rsidR="0080770C" w:rsidRPr="00C32B5B" w:rsidRDefault="0080770C" w:rsidP="005C23E1">
                    <w:pPr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</w:pPr>
                    <w:r w:rsidRPr="00C32B5B"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  <w:t>Reg. Number: 4333775. VAT Number: 108280727.</w:t>
                    </w:r>
                  </w:p>
                  <w:p w14:paraId="2F4A3667" w14:textId="77777777" w:rsidR="0080770C" w:rsidRDefault="0080770C" w:rsidP="005C23E1">
                    <w:pPr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</w:pPr>
                  </w:p>
                  <w:p w14:paraId="4D15E71B" w14:textId="77777777" w:rsidR="0080770C" w:rsidRPr="005C23E1" w:rsidRDefault="0080770C" w:rsidP="005C23E1">
                    <w:pPr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6C4ED203" wp14:editId="26DBB55A">
          <wp:simplePos x="0" y="0"/>
          <wp:positionH relativeFrom="page">
            <wp:posOffset>9525</wp:posOffset>
          </wp:positionH>
          <wp:positionV relativeFrom="page">
            <wp:posOffset>0</wp:posOffset>
          </wp:positionV>
          <wp:extent cx="1494155" cy="1123950"/>
          <wp:effectExtent l="0" t="0" r="0" b="0"/>
          <wp:wrapSquare wrapText="bothSides"/>
          <wp:docPr id="2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777"/>
                  <a:stretch>
                    <a:fillRect/>
                  </a:stretch>
                </pic:blipFill>
                <pic:spPr bwMode="auto">
                  <a:xfrm>
                    <a:off x="0" y="0"/>
                    <a:ext cx="1494155" cy="1123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 wp14:anchorId="55C905B3" wp14:editId="683EE68E">
              <wp:simplePos x="0" y="0"/>
              <wp:positionH relativeFrom="column">
                <wp:posOffset>2247900</wp:posOffset>
              </wp:positionH>
              <wp:positionV relativeFrom="paragraph">
                <wp:posOffset>-962660</wp:posOffset>
              </wp:positionV>
              <wp:extent cx="1962150" cy="75819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2150" cy="7581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7405E9" w14:textId="77777777" w:rsidR="0080770C" w:rsidRPr="00C32B5B" w:rsidRDefault="0080770C" w:rsidP="007C73B6">
                          <w:pPr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</w:pP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  <w:t>orders@cambridgescholars.com</w:t>
                          </w:r>
                        </w:p>
                        <w:p w14:paraId="2113AF7C" w14:textId="77777777" w:rsidR="0080770C" w:rsidRPr="00C32B5B" w:rsidRDefault="0080770C" w:rsidP="007C73B6">
                          <w:pPr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</w:pP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  <w:t>www.cambridgescholars.com</w:t>
                          </w:r>
                        </w:p>
                        <w:p w14:paraId="0B3FFAFF" w14:textId="77777777" w:rsidR="0080770C" w:rsidRPr="00C32B5B" w:rsidRDefault="0080770C" w:rsidP="007C73B6">
                          <w:pPr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</w:pPr>
                        </w:p>
                        <w:p w14:paraId="308CBF09" w14:textId="77777777" w:rsidR="0080770C" w:rsidRPr="00C32B5B" w:rsidRDefault="0080770C" w:rsidP="007C73B6">
                          <w:pPr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</w:pP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  <w:t>Fax +44 (0)191 265 205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C905B3" id="_x0000_s1027" type="#_x0000_t202" style="position:absolute;margin-left:177pt;margin-top:-75.8pt;width:154.5pt;height:59.7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" stroked="f">
              <v:textbox>
                <w:txbxContent>
                  <w:p w14:paraId="7F7405E9" w14:textId="77777777" w:rsidR="0080770C" w:rsidRPr="00C32B5B" w:rsidRDefault="0080770C" w:rsidP="007C73B6">
                    <w:pPr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</w:pPr>
                    <w:r w:rsidRPr="00C32B5B"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  <w:t>orders@cambridgescholars.com</w:t>
                    </w:r>
                  </w:p>
                  <w:p w14:paraId="2113AF7C" w14:textId="77777777" w:rsidR="0080770C" w:rsidRPr="00C32B5B" w:rsidRDefault="0080770C" w:rsidP="007C73B6">
                    <w:pPr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</w:pPr>
                    <w:r w:rsidRPr="00C32B5B"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  <w:t>www.cambridgescholars.com</w:t>
                    </w:r>
                  </w:p>
                  <w:p w14:paraId="0B3FFAFF" w14:textId="77777777" w:rsidR="0080770C" w:rsidRPr="00C32B5B" w:rsidRDefault="0080770C" w:rsidP="007C73B6">
                    <w:pPr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</w:pPr>
                  </w:p>
                  <w:p w14:paraId="308CBF09" w14:textId="77777777" w:rsidR="0080770C" w:rsidRPr="00C32B5B" w:rsidRDefault="0080770C" w:rsidP="007C73B6">
                    <w:pPr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</w:pPr>
                    <w:r w:rsidRPr="00C32B5B"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  <w:t>Fax +44 (0)191 265 2056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6704" behindDoc="0" locked="0" layoutInCell="1" allowOverlap="1" wp14:anchorId="1BEC9339" wp14:editId="1566044A">
              <wp:simplePos x="0" y="0"/>
              <wp:positionH relativeFrom="column">
                <wp:posOffset>714375</wp:posOffset>
              </wp:positionH>
              <wp:positionV relativeFrom="paragraph">
                <wp:posOffset>-962660</wp:posOffset>
              </wp:positionV>
              <wp:extent cx="1457325" cy="658495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57325" cy="6584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92CA62" w14:textId="77777777" w:rsidR="0080770C" w:rsidRPr="007D008D" w:rsidRDefault="0080770C" w:rsidP="007C73B6">
                          <w:pPr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</w:pPr>
                          <w:r w:rsidRPr="007D008D"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  <w:t>Lady Stephenson Library</w:t>
                          </w:r>
                        </w:p>
                        <w:p w14:paraId="246AC814" w14:textId="77777777" w:rsidR="0080770C" w:rsidRPr="007D008D" w:rsidRDefault="0080770C" w:rsidP="007C73B6">
                          <w:pPr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</w:pPr>
                          <w:r w:rsidRPr="007D008D"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  <w:t>Newcastle upon Tyne</w:t>
                          </w:r>
                        </w:p>
                        <w:p w14:paraId="2F8A5CC4" w14:textId="77777777" w:rsidR="0080770C" w:rsidRPr="007D008D" w:rsidRDefault="0080770C">
                          <w:pPr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</w:pPr>
                          <w:r w:rsidRPr="007D008D"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  <w:t>NE6 2PA</w:t>
                          </w:r>
                        </w:p>
                        <w:p w14:paraId="6A159934" w14:textId="77777777" w:rsidR="0080770C" w:rsidRPr="007D008D" w:rsidRDefault="0080770C">
                          <w:pPr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</w:pPr>
                          <w:r w:rsidRPr="007D008D"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  <w:t xml:space="preserve">United </w:t>
                          </w: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  <w:t>Kingd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BEC9339" id="_x0000_s1028" type="#_x0000_t202" style="position:absolute;margin-left:56.25pt;margin-top:-75.8pt;width:114.75pt;height:51.85pt;z-index:2516567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" stroked="f">
              <v:textbox style="mso-fit-shape-to-text:t">
                <w:txbxContent>
                  <w:p w14:paraId="1292CA62" w14:textId="77777777" w:rsidR="0080770C" w:rsidRPr="007D008D" w:rsidRDefault="0080770C" w:rsidP="007C73B6">
                    <w:pPr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</w:pPr>
                    <w:r w:rsidRPr="007D008D"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  <w:t>Lady Stephenson Library</w:t>
                    </w:r>
                  </w:p>
                  <w:p w14:paraId="246AC814" w14:textId="77777777" w:rsidR="0080770C" w:rsidRPr="007D008D" w:rsidRDefault="0080770C" w:rsidP="007C73B6">
                    <w:pPr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</w:pPr>
                    <w:r w:rsidRPr="007D008D"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  <w:t>Newcastle upon Tyne</w:t>
                    </w:r>
                  </w:p>
                  <w:p w14:paraId="2F8A5CC4" w14:textId="77777777" w:rsidR="0080770C" w:rsidRPr="007D008D" w:rsidRDefault="0080770C">
                    <w:pPr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</w:pPr>
                    <w:r w:rsidRPr="007D008D"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  <w:t>NE6 2PA</w:t>
                    </w:r>
                  </w:p>
                  <w:p w14:paraId="6A159934" w14:textId="77777777" w:rsidR="0080770C" w:rsidRPr="007D008D" w:rsidRDefault="0080770C">
                    <w:pPr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</w:pPr>
                    <w:r w:rsidRPr="007D008D"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  <w:t xml:space="preserve">United </w:t>
                    </w:r>
                    <w:r w:rsidRPr="00C32B5B"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  <w:t>Kingdom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C7BC11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300836"/>
    <w:multiLevelType w:val="hybridMultilevel"/>
    <w:tmpl w:val="6950B0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47240"/>
    <w:multiLevelType w:val="hybridMultilevel"/>
    <w:tmpl w:val="A5262D82"/>
    <w:lvl w:ilvl="0" w:tplc="424838F0">
      <w:numFmt w:val="bullet"/>
      <w:lvlText w:val="•"/>
      <w:lvlJc w:val="left"/>
      <w:pPr>
        <w:ind w:left="720" w:hanging="360"/>
      </w:pPr>
      <w:rPr>
        <w:rFonts w:ascii="Garamond" w:eastAsia="Times New Roman" w:hAnsi="Garamond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F2C12"/>
    <w:multiLevelType w:val="hybridMultilevel"/>
    <w:tmpl w:val="DE364C88"/>
    <w:lvl w:ilvl="0" w:tplc="24CC261E">
      <w:start w:val="1"/>
      <w:numFmt w:val="bullet"/>
      <w:lvlText w:val=""/>
      <w:lvlJc w:val="left"/>
      <w:pPr>
        <w:ind w:left="23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9C9170">
      <w:start w:val="1"/>
      <w:numFmt w:val="bullet"/>
      <w:lvlText w:val=""/>
      <w:lvlJc w:val="left"/>
      <w:pPr>
        <w:ind w:left="21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44398"/>
    <w:multiLevelType w:val="hybridMultilevel"/>
    <w:tmpl w:val="4D46C5CA"/>
    <w:lvl w:ilvl="0" w:tplc="424838F0">
      <w:numFmt w:val="bullet"/>
      <w:pStyle w:val="ListBullet"/>
      <w:lvlText w:val="•"/>
      <w:lvlJc w:val="left"/>
      <w:pPr>
        <w:ind w:left="720" w:hanging="360"/>
      </w:pPr>
      <w:rPr>
        <w:rFonts w:ascii="Garamond" w:eastAsia="Times New Roman" w:hAnsi="Garamond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B11A2"/>
    <w:multiLevelType w:val="hybridMultilevel"/>
    <w:tmpl w:val="23BA15D4"/>
    <w:lvl w:ilvl="0" w:tplc="424838F0">
      <w:numFmt w:val="bullet"/>
      <w:lvlText w:val="•"/>
      <w:lvlJc w:val="left"/>
      <w:pPr>
        <w:ind w:left="720" w:hanging="360"/>
      </w:pPr>
      <w:rPr>
        <w:rFonts w:ascii="Garamond" w:eastAsia="Times New Roman" w:hAnsi="Garamond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223F82"/>
    <w:multiLevelType w:val="hybridMultilevel"/>
    <w:tmpl w:val="5428DCB8"/>
    <w:lvl w:ilvl="0" w:tplc="424838F0">
      <w:numFmt w:val="bullet"/>
      <w:lvlText w:val="•"/>
      <w:lvlJc w:val="left"/>
      <w:pPr>
        <w:ind w:left="720" w:hanging="360"/>
      </w:pPr>
      <w:rPr>
        <w:rFonts w:ascii="Garamond" w:eastAsia="Times New Roman" w:hAnsi="Garamond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B4646"/>
    <w:multiLevelType w:val="hybridMultilevel"/>
    <w:tmpl w:val="71F64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7B4370"/>
    <w:multiLevelType w:val="hybridMultilevel"/>
    <w:tmpl w:val="A2F640C4"/>
    <w:lvl w:ilvl="0" w:tplc="424838F0">
      <w:numFmt w:val="bullet"/>
      <w:lvlText w:val="•"/>
      <w:lvlJc w:val="left"/>
      <w:pPr>
        <w:ind w:left="720" w:hanging="360"/>
      </w:pPr>
      <w:rPr>
        <w:rFonts w:ascii="Garamond" w:eastAsia="Times New Roman" w:hAnsi="Garamond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B4262F"/>
    <w:multiLevelType w:val="hybridMultilevel"/>
    <w:tmpl w:val="1A2C7008"/>
    <w:lvl w:ilvl="0" w:tplc="424838F0">
      <w:numFmt w:val="bullet"/>
      <w:lvlText w:val="•"/>
      <w:lvlJc w:val="left"/>
      <w:pPr>
        <w:ind w:left="1080" w:hanging="360"/>
      </w:pPr>
      <w:rPr>
        <w:rFonts w:ascii="Garamond" w:eastAsia="Times New Roman" w:hAnsi="Garamond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6C043C"/>
    <w:multiLevelType w:val="hybridMultilevel"/>
    <w:tmpl w:val="26FA95CC"/>
    <w:lvl w:ilvl="0" w:tplc="424838F0">
      <w:numFmt w:val="bullet"/>
      <w:lvlText w:val="•"/>
      <w:lvlJc w:val="left"/>
      <w:pPr>
        <w:ind w:left="720" w:hanging="360"/>
      </w:pPr>
      <w:rPr>
        <w:rFonts w:ascii="Garamond" w:eastAsia="Times New Roman" w:hAnsi="Garamond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4A6419"/>
    <w:multiLevelType w:val="hybridMultilevel"/>
    <w:tmpl w:val="639E2646"/>
    <w:lvl w:ilvl="0" w:tplc="048AA50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7"/>
  </w:num>
  <w:num w:numId="9">
    <w:abstractNumId w:val="5"/>
  </w:num>
  <w:num w:numId="10">
    <w:abstractNumId w:val="6"/>
  </w:num>
  <w:num w:numId="11">
    <w:abstractNumId w:val="4"/>
  </w:num>
  <w:num w:numId="12">
    <w:abstractNumId w:val="8"/>
  </w:num>
  <w:num w:numId="13">
    <w:abstractNumId w:val="9"/>
  </w:num>
  <w:num w:numId="14">
    <w:abstractNumId w:val="2"/>
  </w:num>
  <w:num w:numId="15">
    <w:abstractNumId w:val="10"/>
  </w:num>
  <w:num w:numId="16">
    <w:abstractNumId w:val="11"/>
  </w:num>
  <w:num w:numId="17">
    <w:abstractNumId w:val="0"/>
  </w:num>
  <w:num w:numId="18">
    <w:abstractNumId w:val="3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wNDE0MjYwNjCzMDFQ0lEKTi0uzszPAykwqQUAhudciCwAAAA="/>
  </w:docVars>
  <w:rsids>
    <w:rsidRoot w:val="007C73B6"/>
    <w:rsid w:val="00034F6B"/>
    <w:rsid w:val="00041131"/>
    <w:rsid w:val="00054482"/>
    <w:rsid w:val="00116F1D"/>
    <w:rsid w:val="001E1B18"/>
    <w:rsid w:val="001E1E48"/>
    <w:rsid w:val="00243823"/>
    <w:rsid w:val="0025447C"/>
    <w:rsid w:val="00275C46"/>
    <w:rsid w:val="002C2BAF"/>
    <w:rsid w:val="002C7B8D"/>
    <w:rsid w:val="002D4AA1"/>
    <w:rsid w:val="002F6F0A"/>
    <w:rsid w:val="00324D06"/>
    <w:rsid w:val="00325930"/>
    <w:rsid w:val="00325F6A"/>
    <w:rsid w:val="003336ED"/>
    <w:rsid w:val="003637C2"/>
    <w:rsid w:val="00371A1B"/>
    <w:rsid w:val="00373EFE"/>
    <w:rsid w:val="003967CD"/>
    <w:rsid w:val="003D5B9E"/>
    <w:rsid w:val="003F2D59"/>
    <w:rsid w:val="003F3A48"/>
    <w:rsid w:val="003F419F"/>
    <w:rsid w:val="004011CA"/>
    <w:rsid w:val="00483464"/>
    <w:rsid w:val="004B46E4"/>
    <w:rsid w:val="004F2ACE"/>
    <w:rsid w:val="00511D89"/>
    <w:rsid w:val="00525B79"/>
    <w:rsid w:val="00530E78"/>
    <w:rsid w:val="005327AC"/>
    <w:rsid w:val="00546DBD"/>
    <w:rsid w:val="00595F61"/>
    <w:rsid w:val="005B0F20"/>
    <w:rsid w:val="005C23E1"/>
    <w:rsid w:val="005E5904"/>
    <w:rsid w:val="00651D22"/>
    <w:rsid w:val="006719CC"/>
    <w:rsid w:val="00676C08"/>
    <w:rsid w:val="00682BD6"/>
    <w:rsid w:val="00687334"/>
    <w:rsid w:val="00774328"/>
    <w:rsid w:val="00783375"/>
    <w:rsid w:val="007C73B6"/>
    <w:rsid w:val="007D008D"/>
    <w:rsid w:val="0080770C"/>
    <w:rsid w:val="00834363"/>
    <w:rsid w:val="00836CA8"/>
    <w:rsid w:val="00853994"/>
    <w:rsid w:val="00882A71"/>
    <w:rsid w:val="00896CF9"/>
    <w:rsid w:val="008A67FC"/>
    <w:rsid w:val="008E3B5E"/>
    <w:rsid w:val="008E3ECA"/>
    <w:rsid w:val="008F1E6E"/>
    <w:rsid w:val="009111C5"/>
    <w:rsid w:val="00912314"/>
    <w:rsid w:val="00952DEE"/>
    <w:rsid w:val="009A1F5B"/>
    <w:rsid w:val="009C4052"/>
    <w:rsid w:val="009D72FD"/>
    <w:rsid w:val="009E3348"/>
    <w:rsid w:val="00A425EB"/>
    <w:rsid w:val="00A43AE4"/>
    <w:rsid w:val="00A54A29"/>
    <w:rsid w:val="00A56F1D"/>
    <w:rsid w:val="00A639A6"/>
    <w:rsid w:val="00A669E5"/>
    <w:rsid w:val="00A83F62"/>
    <w:rsid w:val="00AA5906"/>
    <w:rsid w:val="00AC3C64"/>
    <w:rsid w:val="00AD4DF1"/>
    <w:rsid w:val="00AF5234"/>
    <w:rsid w:val="00B17796"/>
    <w:rsid w:val="00B21566"/>
    <w:rsid w:val="00B579F3"/>
    <w:rsid w:val="00B6027F"/>
    <w:rsid w:val="00B844B2"/>
    <w:rsid w:val="00B9086F"/>
    <w:rsid w:val="00B96498"/>
    <w:rsid w:val="00BC51A4"/>
    <w:rsid w:val="00BD3615"/>
    <w:rsid w:val="00BF329C"/>
    <w:rsid w:val="00BF4987"/>
    <w:rsid w:val="00C14344"/>
    <w:rsid w:val="00C26FF5"/>
    <w:rsid w:val="00C32B5B"/>
    <w:rsid w:val="00C568A3"/>
    <w:rsid w:val="00C56B9A"/>
    <w:rsid w:val="00C7028E"/>
    <w:rsid w:val="00CA70E7"/>
    <w:rsid w:val="00CD6C20"/>
    <w:rsid w:val="00D80FE5"/>
    <w:rsid w:val="00D87E14"/>
    <w:rsid w:val="00DB0C0F"/>
    <w:rsid w:val="00E15574"/>
    <w:rsid w:val="00E25094"/>
    <w:rsid w:val="00E306BD"/>
    <w:rsid w:val="00E56FD4"/>
    <w:rsid w:val="00EF3AD9"/>
    <w:rsid w:val="00F15F65"/>
    <w:rsid w:val="00F53534"/>
    <w:rsid w:val="00F666B4"/>
    <w:rsid w:val="00F9261F"/>
    <w:rsid w:val="00FA42AF"/>
    <w:rsid w:val="00FA67C6"/>
    <w:rsid w:val="00FB0711"/>
    <w:rsid w:val="00FC2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028D61"/>
  <w14:defaultImageDpi w14:val="0"/>
  <w15:docId w15:val="{88FF4E48-BB7D-44E8-8EF9-721E99B7B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F1D"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73B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C73B6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7C73B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7C73B6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5C23E1"/>
    <w:rPr>
      <w:rFonts w:cs="Times New Roman"/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24D06"/>
    <w:pPr>
      <w:spacing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25B7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5B7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C51A4"/>
    <w:rPr>
      <w:rFonts w:cs="Times New Roman"/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26FF5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9111C5"/>
    <w:pPr>
      <w:numPr>
        <w:numId w:val="11"/>
      </w:numPr>
      <w:ind w:left="36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46D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0855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5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cambridgescholar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dmin@cambridgescholars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ambridgescholars.com/policies/M8%20Referencing%20and%20ProofReading%20Guide.pdf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83CBBB-BD39-4BDD-93EE-AA73202D57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88</Words>
  <Characters>1648</Characters>
  <Application>Microsoft Office Word</Application>
  <DocSecurity>0</DocSecurity>
  <Lines>13</Lines>
  <Paragraphs>3</Paragraphs>
  <ScaleCrop>false</ScaleCrop>
  <Company>Cambridge Scholars Publishing</Company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cin Yip-Sou</dc:creator>
  <cp:keywords/>
  <dc:description/>
  <cp:lastModifiedBy>Jamie George</cp:lastModifiedBy>
  <cp:revision>2</cp:revision>
  <cp:lastPrinted>2018-12-18T16:46:00Z</cp:lastPrinted>
  <dcterms:created xsi:type="dcterms:W3CDTF">2020-11-25T16:41:00Z</dcterms:created>
  <dcterms:modified xsi:type="dcterms:W3CDTF">2020-11-25T16:41:00Z</dcterms:modified>
</cp:coreProperties>
</file>